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3A2E5" w14:textId="77777777" w:rsidR="00D331A0" w:rsidRDefault="00D331A0">
      <w:pPr>
        <w:rPr>
          <w:sz w:val="24"/>
          <w:szCs w:val="24"/>
        </w:rPr>
      </w:pPr>
    </w:p>
    <w:p w14:paraId="2C29F184" w14:textId="77777777" w:rsidR="00D331A0" w:rsidRDefault="00D331A0">
      <w:pPr>
        <w:rPr>
          <w:sz w:val="24"/>
          <w:szCs w:val="24"/>
        </w:rPr>
      </w:pPr>
    </w:p>
    <w:p w14:paraId="3BAB1042" w14:textId="7F5CF4D8" w:rsidR="00DF1E03" w:rsidRDefault="00C251A4">
      <w:pPr>
        <w:rPr>
          <w:sz w:val="24"/>
          <w:szCs w:val="24"/>
        </w:rPr>
      </w:pPr>
      <w:r w:rsidRPr="008A2406">
        <w:rPr>
          <w:sz w:val="24"/>
          <w:szCs w:val="24"/>
        </w:rPr>
        <w:t xml:space="preserve">Dear </w:t>
      </w:r>
      <w:r w:rsidR="008A2406" w:rsidRPr="008A2406">
        <w:rPr>
          <w:sz w:val="24"/>
          <w:szCs w:val="24"/>
          <w:highlight w:val="yellow"/>
        </w:rPr>
        <w:t>____________</w:t>
      </w:r>
      <w:r w:rsidR="008A2406" w:rsidRPr="008A2406">
        <w:rPr>
          <w:sz w:val="24"/>
          <w:szCs w:val="24"/>
        </w:rPr>
        <w:t>,</w:t>
      </w:r>
    </w:p>
    <w:p w14:paraId="2C9B9409" w14:textId="1C25B7BB" w:rsidR="00E753AF" w:rsidRPr="008A2406" w:rsidRDefault="003E63BF" w:rsidP="003E63BF">
      <w:pPr>
        <w:rPr>
          <w:sz w:val="24"/>
          <w:szCs w:val="24"/>
        </w:rPr>
      </w:pPr>
      <w:r w:rsidRPr="008A2406">
        <w:rPr>
          <w:b/>
          <w:sz w:val="24"/>
          <w:szCs w:val="24"/>
        </w:rPr>
        <w:t xml:space="preserve">On April </w:t>
      </w:r>
      <w:r w:rsidR="00B1078C">
        <w:rPr>
          <w:b/>
          <w:sz w:val="24"/>
          <w:szCs w:val="24"/>
        </w:rPr>
        <w:t>18</w:t>
      </w:r>
      <w:r w:rsidRPr="008A2406">
        <w:rPr>
          <w:b/>
          <w:sz w:val="24"/>
          <w:szCs w:val="24"/>
        </w:rPr>
        <w:t xml:space="preserve">, 2020, I </w:t>
      </w:r>
      <w:r w:rsidR="00462BBF" w:rsidRPr="008A2406">
        <w:rPr>
          <w:b/>
          <w:sz w:val="24"/>
          <w:szCs w:val="24"/>
        </w:rPr>
        <w:t xml:space="preserve">will </w:t>
      </w:r>
      <w:r w:rsidR="00B1078C">
        <w:rPr>
          <w:b/>
          <w:sz w:val="24"/>
          <w:szCs w:val="24"/>
        </w:rPr>
        <w:t>be running the B.A.A. 5K on the Stepping Strong Team</w:t>
      </w:r>
      <w:r w:rsidR="00E753AF" w:rsidRPr="008A2406">
        <w:rPr>
          <w:sz w:val="24"/>
          <w:szCs w:val="24"/>
        </w:rPr>
        <w:t xml:space="preserve"> to</w:t>
      </w:r>
      <w:r w:rsidRPr="008A2406">
        <w:rPr>
          <w:sz w:val="24"/>
          <w:szCs w:val="24"/>
        </w:rPr>
        <w:t xml:space="preserve"> support</w:t>
      </w:r>
      <w:r w:rsidR="00462BBF" w:rsidRPr="008A2406">
        <w:rPr>
          <w:sz w:val="24"/>
          <w:szCs w:val="24"/>
        </w:rPr>
        <w:t xml:space="preserve"> a very worthy cause –</w:t>
      </w:r>
      <w:r w:rsidRPr="008A2406">
        <w:rPr>
          <w:sz w:val="24"/>
          <w:szCs w:val="24"/>
        </w:rPr>
        <w:t xml:space="preserve"> The Gillian Reny Stepping Strong Center for Trauma Innovation</w:t>
      </w:r>
      <w:r w:rsidR="00E753AF" w:rsidRPr="008A2406">
        <w:rPr>
          <w:sz w:val="24"/>
          <w:szCs w:val="24"/>
        </w:rPr>
        <w:t xml:space="preserve"> – and</w:t>
      </w:r>
      <w:r w:rsidR="00462BBF" w:rsidRPr="008A2406">
        <w:rPr>
          <w:sz w:val="24"/>
          <w:szCs w:val="24"/>
        </w:rPr>
        <w:t xml:space="preserve"> 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I hope you will consider supporting my run.</w:t>
      </w:r>
    </w:p>
    <w:p w14:paraId="678AF1DD" w14:textId="77777777" w:rsidR="00462BBF" w:rsidRPr="008A2406" w:rsidRDefault="00462BBF" w:rsidP="003E63BF">
      <w:pPr>
        <w:rPr>
          <w:sz w:val="24"/>
          <w:szCs w:val="24"/>
        </w:rPr>
      </w:pPr>
      <w:r w:rsidRPr="008A2406">
        <w:rPr>
          <w:sz w:val="24"/>
          <w:szCs w:val="24"/>
        </w:rPr>
        <w:t xml:space="preserve">Inspired by the tragedies of the Boston Marathon bombings, the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Stepping Strong Center </w:t>
      </w:r>
      <w:r w:rsidRPr="008A2406">
        <w:rPr>
          <w:sz w:val="24"/>
          <w:szCs w:val="24"/>
        </w:rPr>
        <w:t>at Brigham and Women’s Hospital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ims to mak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e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 profound difference for trauma patients and their families worldwide by transforming research and care for civilian</w:t>
      </w:r>
      <w:r w:rsidR="00E753AF" w:rsidRPr="008A2406">
        <w:rPr>
          <w:rFonts w:cs="Arial"/>
          <w:color w:val="000000"/>
          <w:sz w:val="24"/>
          <w:szCs w:val="24"/>
          <w:shd w:val="clear" w:color="auto" w:fill="FFFFFF"/>
        </w:rPr>
        <w:t>s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nd military personnel who suffer devastating traumatic injuries. </w:t>
      </w:r>
    </w:p>
    <w:p w14:paraId="586D87E5" w14:textId="5C51B5E6" w:rsidR="00E753AF" w:rsidRPr="008A2406" w:rsidRDefault="00E753AF" w:rsidP="00804564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It’s truly an honor to be a member of the</w:t>
      </w:r>
      <w:r w:rsidR="00B1078C"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>Stepping Strong</w:t>
      </w:r>
      <w:r w:rsidR="00B1078C">
        <w:rPr>
          <w:rFonts w:cs="Arial"/>
          <w:color w:val="000000"/>
          <w:sz w:val="24"/>
          <w:szCs w:val="24"/>
          <w:shd w:val="clear" w:color="auto" w:fill="FFFFFF"/>
        </w:rPr>
        <w:t xml:space="preserve"> 5K Team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 and I’m excited to be a champion for this special cause. &lt;&lt;Insert personal story about why you are running for Stepping Strong</w:t>
      </w:r>
      <w:r w:rsidR="008A2406">
        <w:rPr>
          <w:rFonts w:cs="Arial"/>
          <w:color w:val="000000"/>
          <w:sz w:val="24"/>
          <w:szCs w:val="24"/>
          <w:shd w:val="clear" w:color="auto" w:fill="FFFFFF"/>
        </w:rPr>
        <w:t>.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>&gt;&gt;</w:t>
      </w:r>
    </w:p>
    <w:p w14:paraId="7D034982" w14:textId="77777777" w:rsidR="00E753AF" w:rsidRPr="008A2406" w:rsidRDefault="00E753AF" w:rsidP="00E753AF">
      <w:pPr>
        <w:rPr>
          <w:sz w:val="24"/>
          <w:szCs w:val="24"/>
        </w:rPr>
      </w:pPr>
      <w:r w:rsidRPr="008A2406">
        <w:rPr>
          <w:sz w:val="24"/>
          <w:szCs w:val="24"/>
        </w:rPr>
        <w:t>I</w:t>
      </w:r>
      <w:r w:rsidR="008A2406">
        <w:rPr>
          <w:sz w:val="24"/>
          <w:szCs w:val="24"/>
        </w:rPr>
        <w:t>’m</w:t>
      </w:r>
      <w:r w:rsidRPr="008A2406">
        <w:rPr>
          <w:sz w:val="24"/>
          <w:szCs w:val="24"/>
        </w:rPr>
        <w:t xml:space="preserve"> training very hard for the </w:t>
      </w:r>
      <w:r w:rsidR="005D760E" w:rsidRPr="008A2406">
        <w:rPr>
          <w:sz w:val="24"/>
          <w:szCs w:val="24"/>
        </w:rPr>
        <w:t>marathon, but I</w:t>
      </w:r>
      <w:r w:rsidRPr="008A2406">
        <w:rPr>
          <w:sz w:val="24"/>
          <w:szCs w:val="24"/>
        </w:rPr>
        <w:t xml:space="preserve"> need your help to reach my fundraising goal of </w:t>
      </w:r>
      <w:r w:rsidRPr="008A2406">
        <w:rPr>
          <w:sz w:val="24"/>
          <w:szCs w:val="24"/>
          <w:highlight w:val="yellow"/>
        </w:rPr>
        <w:t xml:space="preserve">$XXXX. </w:t>
      </w:r>
      <w:r w:rsidRPr="008A2406">
        <w:rPr>
          <w:sz w:val="24"/>
          <w:szCs w:val="24"/>
        </w:rPr>
        <w:t xml:space="preserve"> I would be</w:t>
      </w:r>
      <w:r w:rsidR="005D760E" w:rsidRPr="008A2406">
        <w:rPr>
          <w:sz w:val="24"/>
          <w:szCs w:val="24"/>
        </w:rPr>
        <w:t xml:space="preserve"> incredibly</w:t>
      </w:r>
      <w:r w:rsidRPr="008A2406">
        <w:rPr>
          <w:sz w:val="24"/>
          <w:szCs w:val="24"/>
        </w:rPr>
        <w:t xml:space="preserve"> grateful for your support. There are two easy ways to give: </w:t>
      </w:r>
    </w:p>
    <w:p w14:paraId="022800F5" w14:textId="291F6F25" w:rsidR="00E753AF" w:rsidRPr="008A2406" w:rsidRDefault="00E753AF" w:rsidP="005D760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A2406">
        <w:rPr>
          <w:sz w:val="24"/>
          <w:szCs w:val="24"/>
        </w:rPr>
        <w:t xml:space="preserve">Donate at my page: </w:t>
      </w:r>
      <w:r w:rsidRPr="008A2406">
        <w:rPr>
          <w:sz w:val="24"/>
          <w:szCs w:val="24"/>
          <w:highlight w:val="yellow"/>
        </w:rPr>
        <w:t>[</w:t>
      </w:r>
      <w:r w:rsidR="00B1078C">
        <w:rPr>
          <w:sz w:val="24"/>
          <w:szCs w:val="24"/>
          <w:highlight w:val="yellow"/>
        </w:rPr>
        <w:t>GoFundMe</w:t>
      </w:r>
      <w:bookmarkStart w:id="0" w:name="_GoBack"/>
      <w:bookmarkEnd w:id="0"/>
      <w:r w:rsidRPr="008A2406">
        <w:rPr>
          <w:sz w:val="24"/>
          <w:szCs w:val="24"/>
          <w:highlight w:val="yellow"/>
        </w:rPr>
        <w:t xml:space="preserve"> link],</w:t>
      </w:r>
      <w:r w:rsidRPr="008A2406">
        <w:rPr>
          <w:sz w:val="24"/>
          <w:szCs w:val="24"/>
        </w:rPr>
        <w:t xml:space="preserve"> </w:t>
      </w:r>
    </w:p>
    <w:p w14:paraId="53B96CE0" w14:textId="77777777" w:rsidR="00E753AF" w:rsidRPr="008A2406" w:rsidRDefault="00E753AF" w:rsidP="005D760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A2406">
        <w:rPr>
          <w:sz w:val="24"/>
          <w:szCs w:val="24"/>
        </w:rPr>
        <w:t xml:space="preserve">Send a check payable to Brigham and Women’s Hospital, with my name </w:t>
      </w:r>
      <w:r w:rsidR="005D760E" w:rsidRPr="008A2406">
        <w:rPr>
          <w:sz w:val="24"/>
          <w:szCs w:val="24"/>
        </w:rPr>
        <w:t>i</w:t>
      </w:r>
      <w:r w:rsidRPr="008A2406">
        <w:rPr>
          <w:sz w:val="24"/>
          <w:szCs w:val="24"/>
        </w:rPr>
        <w:t xml:space="preserve">n the </w:t>
      </w:r>
      <w:r w:rsidR="005D760E" w:rsidRPr="008A2406">
        <w:rPr>
          <w:sz w:val="24"/>
          <w:szCs w:val="24"/>
        </w:rPr>
        <w:t>M</w:t>
      </w:r>
      <w:r w:rsidRPr="008A2406">
        <w:rPr>
          <w:sz w:val="24"/>
          <w:szCs w:val="24"/>
        </w:rPr>
        <w:t xml:space="preserve">emo line, to me at:  </w:t>
      </w:r>
      <w:r w:rsidRPr="008A2406">
        <w:rPr>
          <w:sz w:val="24"/>
          <w:szCs w:val="24"/>
          <w:highlight w:val="yellow"/>
        </w:rPr>
        <w:t>YOUR ADDRESS</w:t>
      </w:r>
    </w:p>
    <w:p w14:paraId="0B92BE39" w14:textId="77777777" w:rsidR="00087D0E" w:rsidRPr="008A2406" w:rsidRDefault="00087D0E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</w:p>
    <w:p w14:paraId="179849F4" w14:textId="77777777" w:rsidR="00497321" w:rsidRPr="008A2406" w:rsidRDefault="00FE3943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Thank you in advance</w:t>
      </w:r>
      <w:r w:rsidR="00087D0E" w:rsidRPr="008A2406">
        <w:rPr>
          <w:rFonts w:cs="Arial"/>
          <w:color w:val="000000"/>
          <w:sz w:val="24"/>
          <w:szCs w:val="24"/>
          <w:shd w:val="clear" w:color="auto" w:fill="FFFFFF"/>
        </w:rPr>
        <w:t>!</w:t>
      </w:r>
    </w:p>
    <w:p w14:paraId="4859E6CA" w14:textId="77777777" w:rsidR="005B081D" w:rsidRPr="008A2406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>Sincerely,</w:t>
      </w:r>
    </w:p>
    <w:p w14:paraId="3BF7A25C" w14:textId="77777777" w:rsidR="005B081D" w:rsidRPr="008A2406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YOUR NAME</w:t>
      </w:r>
    </w:p>
    <w:p w14:paraId="261C6822" w14:textId="77777777" w:rsidR="00087D0E" w:rsidRPr="008A2406" w:rsidRDefault="00087D0E" w:rsidP="00087D0E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P.S.  You could double or even triple your donation through a </w:t>
      </w:r>
      <w:r w:rsidRPr="008A2406">
        <w:rPr>
          <w:rFonts w:cs="Arial"/>
          <w:color w:val="000000"/>
          <w:sz w:val="24"/>
          <w:szCs w:val="24"/>
          <w:u w:val="single"/>
          <w:shd w:val="clear" w:color="auto" w:fill="FFFFFF"/>
        </w:rPr>
        <w:t>matching gift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! Be sure to ask if your employer has a matching gift program, find out how to participate, and then let me know. Thanks again! </w:t>
      </w:r>
    </w:p>
    <w:p w14:paraId="2AD3A97C" w14:textId="77777777" w:rsidR="00156226" w:rsidRPr="005B081D" w:rsidRDefault="00156226" w:rsidP="00804564">
      <w:pPr>
        <w:rPr>
          <w:rFonts w:cs="Arial"/>
          <w:color w:val="000000"/>
          <w:sz w:val="24"/>
          <w:szCs w:val="24"/>
          <w:shd w:val="clear" w:color="auto" w:fill="FFFFFF"/>
        </w:rPr>
      </w:pPr>
    </w:p>
    <w:sectPr w:rsidR="00156226" w:rsidRPr="005B081D" w:rsidSect="00B1078C">
      <w:headerReference w:type="default" r:id="rId7"/>
      <w:footerReference w:type="default" r:id="rId8"/>
      <w:pgSz w:w="12240" w:h="15840"/>
      <w:pgMar w:top="1440" w:right="1440" w:bottom="1440" w:left="144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9DC32C" w14:textId="77777777" w:rsidR="00D331A0" w:rsidRDefault="00D331A0" w:rsidP="00D331A0">
      <w:pPr>
        <w:spacing w:after="0" w:line="240" w:lineRule="auto"/>
      </w:pPr>
      <w:r>
        <w:separator/>
      </w:r>
    </w:p>
  </w:endnote>
  <w:endnote w:type="continuationSeparator" w:id="0">
    <w:p w14:paraId="63333A01" w14:textId="77777777" w:rsidR="00D331A0" w:rsidRDefault="00D331A0" w:rsidP="00D33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3CE14" w14:textId="77777777" w:rsidR="00D331A0" w:rsidRPr="00DC2038" w:rsidRDefault="00D331A0" w:rsidP="00D331A0">
    <w:pPr>
      <w:autoSpaceDE w:val="0"/>
      <w:autoSpaceDN w:val="0"/>
      <w:adjustRightInd w:val="0"/>
      <w:ind w:firstLine="720"/>
      <w:rPr>
        <w:i/>
        <w:sz w:val="24"/>
        <w:szCs w:val="24"/>
      </w:rPr>
    </w:pPr>
    <w:r w:rsidRPr="00EE1175">
      <w:rPr>
        <w:i/>
        <w:sz w:val="24"/>
        <w:szCs w:val="24"/>
      </w:rPr>
      <w:t>Brigham and Women’s Hospital is a 501(c)(3) organization, tax ID 04-2312909.</w:t>
    </w:r>
  </w:p>
  <w:p w14:paraId="26AAAFB7" w14:textId="77777777" w:rsidR="00D331A0" w:rsidRDefault="00D331A0" w:rsidP="00D331A0">
    <w:pPr>
      <w:pStyle w:val="BodyText"/>
      <w:spacing w:before="57"/>
      <w:ind w:right="1200"/>
      <w:jc w:val="center"/>
      <w:rPr>
        <w:rFonts w:asciiTheme="minorHAnsi" w:hAnsiTheme="minorHAnsi"/>
        <w:color w:val="231F20"/>
        <w:spacing w:val="-12"/>
        <w:w w:val="95"/>
        <w:sz w:val="18"/>
      </w:rPr>
    </w:pPr>
  </w:p>
  <w:p w14:paraId="2A63FD36" w14:textId="57D8791A" w:rsidR="00D331A0" w:rsidRPr="0080577A" w:rsidRDefault="00D331A0" w:rsidP="00D331A0">
    <w:pPr>
      <w:pStyle w:val="BodyText"/>
      <w:spacing w:before="57"/>
      <w:ind w:right="1200"/>
      <w:jc w:val="center"/>
      <w:rPr>
        <w:rFonts w:asciiTheme="minorHAnsi" w:hAnsiTheme="minorHAnsi"/>
        <w:b w:val="0"/>
        <w:bCs w:val="0"/>
        <w:sz w:val="18"/>
      </w:rPr>
    </w:pPr>
    <w:r w:rsidRPr="0080577A">
      <w:rPr>
        <w:rFonts w:asciiTheme="minorHAnsi" w:hAnsiTheme="minorHAnsi"/>
        <w:color w:val="231F20"/>
        <w:spacing w:val="-12"/>
        <w:w w:val="95"/>
        <w:sz w:val="18"/>
      </w:rPr>
      <w:t>116</w:t>
    </w:r>
    <w:r w:rsidRPr="0080577A">
      <w:rPr>
        <w:rFonts w:asciiTheme="minorHAnsi" w:hAnsiTheme="minorHAnsi"/>
        <w:color w:val="231F20"/>
        <w:spacing w:val="-20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Huntington</w:t>
    </w:r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Avenue,</w:t>
    </w:r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Third</w:t>
    </w:r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Floor</w:t>
    </w:r>
    <w:r w:rsidRPr="0080577A">
      <w:rPr>
        <w:rFonts w:asciiTheme="minorHAnsi" w:hAnsiTheme="minorHAnsi"/>
        <w:color w:val="231F20"/>
        <w:spacing w:val="29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Boston,</w:t>
    </w:r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Massachusetts</w:t>
    </w:r>
    <w:r w:rsidRPr="0080577A">
      <w:rPr>
        <w:rFonts w:asciiTheme="minorHAnsi" w:hAnsiTheme="minorHAnsi"/>
        <w:color w:val="231F20"/>
        <w:spacing w:val="-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02116</w:t>
    </w:r>
  </w:p>
  <w:p w14:paraId="58F5D3C9" w14:textId="77777777" w:rsidR="00D331A0" w:rsidRPr="0080577A" w:rsidRDefault="00D331A0" w:rsidP="00D331A0">
    <w:pPr>
      <w:pStyle w:val="BodyText"/>
      <w:ind w:left="1196" w:right="1200"/>
      <w:jc w:val="center"/>
      <w:rPr>
        <w:rFonts w:asciiTheme="minorHAnsi" w:hAnsiTheme="minorHAnsi"/>
        <w:b w:val="0"/>
        <w:bCs w:val="0"/>
        <w:sz w:val="18"/>
      </w:rPr>
    </w:pPr>
    <w:r w:rsidRPr="0080577A">
      <w:rPr>
        <w:rFonts w:asciiTheme="minorHAnsi" w:hAnsiTheme="minorHAnsi"/>
        <w:color w:val="231F20"/>
        <w:w w:val="95"/>
        <w:sz w:val="18"/>
      </w:rPr>
      <w:t>Te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spacing w:val="-4"/>
        <w:w w:val="95"/>
        <w:sz w:val="18"/>
      </w:rPr>
      <w:t>617-424-4263</w:t>
    </w:r>
    <w:r w:rsidRPr="0080577A">
      <w:rPr>
        <w:rFonts w:asciiTheme="minorHAnsi" w:hAnsiTheme="minorHAnsi"/>
        <w:color w:val="231F20"/>
        <w:spacing w:val="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Fax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spacing w:val="-4"/>
        <w:w w:val="95"/>
        <w:sz w:val="18"/>
      </w:rPr>
      <w:t>617-424-4230</w:t>
    </w:r>
    <w:r w:rsidRPr="0080577A">
      <w:rPr>
        <w:rFonts w:asciiTheme="minorHAnsi" w:hAnsiTheme="minorHAnsi"/>
        <w:color w:val="231F20"/>
        <w:spacing w:val="9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Email:</w:t>
    </w:r>
    <w:r w:rsidRPr="0080577A">
      <w:rPr>
        <w:rFonts w:asciiTheme="minorHAnsi" w:hAnsiTheme="minorHAnsi"/>
        <w:color w:val="231F20"/>
        <w:spacing w:val="-18"/>
        <w:w w:val="95"/>
        <w:sz w:val="18"/>
      </w:rPr>
      <w:t xml:space="preserve"> </w:t>
    </w:r>
    <w:hyperlink r:id="rId1">
      <w:r w:rsidRPr="0080577A">
        <w:rPr>
          <w:rFonts w:asciiTheme="minorHAnsi" w:hAnsiTheme="minorHAnsi"/>
          <w:color w:val="231F20"/>
          <w:w w:val="95"/>
          <w:sz w:val="18"/>
        </w:rPr>
        <w:t>BWHmarathonteam@partners.org</w:t>
      </w:r>
    </w:hyperlink>
    <w:r w:rsidRPr="0080577A">
      <w:rPr>
        <w:rFonts w:asciiTheme="minorHAnsi" w:hAnsiTheme="minorHAnsi"/>
        <w:color w:val="231F20"/>
        <w:spacing w:val="8"/>
        <w:w w:val="95"/>
        <w:sz w:val="18"/>
      </w:rPr>
      <w:t xml:space="preserve"> </w:t>
    </w:r>
    <w:r w:rsidRPr="0080577A">
      <w:rPr>
        <w:rFonts w:asciiTheme="minorHAnsi" w:hAnsiTheme="minorHAnsi"/>
        <w:color w:val="231F20"/>
        <w:w w:val="95"/>
        <w:sz w:val="18"/>
      </w:rPr>
      <w:t>BWHmarathonteam.org</w:t>
    </w:r>
  </w:p>
  <w:p w14:paraId="3B03F597" w14:textId="77777777" w:rsidR="00D331A0" w:rsidRDefault="00D33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EAC9D" w14:textId="77777777" w:rsidR="00D331A0" w:rsidRDefault="00D331A0" w:rsidP="00D331A0">
      <w:pPr>
        <w:spacing w:after="0" w:line="240" w:lineRule="auto"/>
      </w:pPr>
      <w:r>
        <w:separator/>
      </w:r>
    </w:p>
  </w:footnote>
  <w:footnote w:type="continuationSeparator" w:id="0">
    <w:p w14:paraId="60D41280" w14:textId="77777777" w:rsidR="00D331A0" w:rsidRDefault="00D331A0" w:rsidP="00D33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59C73" w14:textId="0C7725A7" w:rsidR="00D331A0" w:rsidRDefault="00B1078C" w:rsidP="00B1078C">
    <w:pPr>
      <w:pStyle w:val="Header"/>
      <w:jc w:val="center"/>
    </w:pPr>
    <w:r>
      <w:rPr>
        <w:noProof/>
      </w:rPr>
      <w:drawing>
        <wp:inline distT="0" distB="0" distL="0" distR="0" wp14:anchorId="63058749" wp14:editId="603F8115">
          <wp:extent cx="4080681" cy="112947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06834" cy="11367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FB3D39"/>
    <w:multiLevelType w:val="hybridMultilevel"/>
    <w:tmpl w:val="DCA4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EzMjU3NDM3NLBU0lEKTi0uzszPAykwrAUAvrxTGSwAAAA="/>
  </w:docVars>
  <w:rsids>
    <w:rsidRoot w:val="00C251A4"/>
    <w:rsid w:val="00087D0E"/>
    <w:rsid w:val="00156226"/>
    <w:rsid w:val="001A6F82"/>
    <w:rsid w:val="00226168"/>
    <w:rsid w:val="0036449A"/>
    <w:rsid w:val="003E63BF"/>
    <w:rsid w:val="00462BBF"/>
    <w:rsid w:val="00497321"/>
    <w:rsid w:val="00535448"/>
    <w:rsid w:val="005B081D"/>
    <w:rsid w:val="005D760E"/>
    <w:rsid w:val="006C18A7"/>
    <w:rsid w:val="00804564"/>
    <w:rsid w:val="008A2406"/>
    <w:rsid w:val="00B1078C"/>
    <w:rsid w:val="00C251A4"/>
    <w:rsid w:val="00CA624E"/>
    <w:rsid w:val="00D331A0"/>
    <w:rsid w:val="00DD315E"/>
    <w:rsid w:val="00DF1E03"/>
    <w:rsid w:val="00E121F5"/>
    <w:rsid w:val="00E34A50"/>
    <w:rsid w:val="00E753AF"/>
    <w:rsid w:val="00EB4DEC"/>
    <w:rsid w:val="00F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3C242"/>
  <w15:chartTrackingRefBased/>
  <w15:docId w15:val="{E707EBC4-196F-44CC-964A-9E8A8857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7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1A0"/>
  </w:style>
  <w:style w:type="paragraph" w:styleId="Footer">
    <w:name w:val="footer"/>
    <w:basedOn w:val="Normal"/>
    <w:link w:val="Foot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1A0"/>
  </w:style>
  <w:style w:type="paragraph" w:styleId="BodyText">
    <w:name w:val="Body Text"/>
    <w:basedOn w:val="Normal"/>
    <w:link w:val="BodyTextChar"/>
    <w:uiPriority w:val="1"/>
    <w:qFormat/>
    <w:rsid w:val="00D331A0"/>
    <w:pPr>
      <w:widowControl w:val="0"/>
      <w:spacing w:before="26" w:after="0" w:line="240" w:lineRule="auto"/>
      <w:ind w:left="1195"/>
    </w:pPr>
    <w:rPr>
      <w:rFonts w:ascii="Tahoma" w:eastAsia="Tahoma" w:hAnsi="Tahoma"/>
      <w:b/>
      <w:b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331A0"/>
    <w:rPr>
      <w:rFonts w:ascii="Tahoma" w:eastAsia="Tahoma" w:hAnsi="Tahoma"/>
      <w:b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00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BWHmarathonteam@partners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nteiler, Donna</dc:creator>
  <cp:keywords/>
  <dc:description/>
  <cp:lastModifiedBy>Luthman, Alisheya M.</cp:lastModifiedBy>
  <cp:revision>2</cp:revision>
  <dcterms:created xsi:type="dcterms:W3CDTF">2020-01-13T22:10:00Z</dcterms:created>
  <dcterms:modified xsi:type="dcterms:W3CDTF">2020-01-13T22:10:00Z</dcterms:modified>
</cp:coreProperties>
</file>